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22177, Number Passed Filter: 652150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2-10-19T04:07:51Z</dcterms:created>
  <dcterms:modified xsi:type="dcterms:W3CDTF">2022-10-19T0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